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</w:t>
            </w: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Cs/>
          <w:b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Cs/>
          <w:b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Cs/>
          <w:b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Cs/>
          <w:b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Cs/>
          <w:b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Cs/>
          <w:b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Cs/>
          <w:b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Cs/>
          <w:b/>
        </w:rPr>
        <w:t xml:space="preserve">„</w:t>
      </w:r>
      <w:r>
        <w:t xml:space="preserve">Palackého náměstí</w:t>
      </w:r>
      <w:r>
        <w:rPr>
          <w:bCs/>
          <w:b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Cs/>
          <w:b/>
        </w:rPr>
        <w:t xml:space="preserve">*</w:t>
      </w:r>
      <w:r>
        <w:t xml:space="preserve">ky) a otazník jako zástupný znak pro právě jeden jiný znak (např. Roz</w:t>
      </w:r>
      <w:r>
        <w:rPr>
          <w:bCs/>
          <w:b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</w:t>
            </w: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Cs/>
          <w:b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Cs/>
          <w:b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Cs/>
          <w:b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</w:t>
            </w: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</w:t>
            </w: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</w:t>
            </w: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Cs/>
          <w:b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</w:t>
            </w: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Cs/>
          <w:b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</w:t>
            </w: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</w:t>
            </w: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Cs/>
          <w:b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Cs/>
          <w:b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</w:t>
            </w: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Cs/>
          <w:b/>
        </w:rPr>
        <w:t xml:space="preserve">Vyhledej pojem v heslářových filtrech</w:t>
      </w:r>
      <w:r>
        <w:rPr>
          <w:bCs/>
          <w:b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</w:t>
            </w: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</w:t>
            </w: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Cs/>
          <w:b/>
        </w:rPr>
        <w:t xml:space="preserve">OR</w:t>
      </w:r>
      <w:r>
        <w:t xml:space="preserve">, tedy že výsledek</w:t>
      </w:r>
      <w:r>
        <w:t xml:space="preserve"> </w:t>
      </w:r>
      <w:r>
        <w:rPr>
          <w:bCs/>
          <w:b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Cs/>
          <w:b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Cs/>
          <w:b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</w:t>
            </w: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</w:t>
            </w: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Cs/>
          <w:b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Cs/>
          <w:b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Cs/>
          <w:b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</w:t>
            </w: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</w:t>
            </w: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</w:t>
            </w: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</w:t>
            </w: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</w:t>
            </w: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</w:t>
            </w: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0</w:t>
            </w: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1</w:t>
            </w: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Cs/>
          <w:b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Cs/>
          <w:i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numPr>
          <w:ilvl w:val="0"/>
          <w:numId w:val="1006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6"/>
        </w:numPr>
        <w:pStyle w:val="Compact"/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6"/>
        </w:numPr>
        <w:pStyle w:val="Compact"/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3-01T11:33:43Z</dcterms:created>
  <dcterms:modified xsi:type="dcterms:W3CDTF">2024-03-01T11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